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C0093" w:rsidRDefault="007321C9">
      <w:pPr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  <w:r w:rsidRPr="00DC7662">
        <w:rPr>
          <w:rFonts w:ascii="Algerian" w:hAnsi="Algerian"/>
          <w:b/>
          <w:bCs/>
          <w:iCs/>
          <w:color w:val="CC0000"/>
          <w:sz w:val="36"/>
          <w:szCs w:val="36"/>
        </w:rPr>
        <w:t>Office Hours:  Final exam week</w:t>
      </w:r>
    </w:p>
    <w:p w:rsidR="00DC7662" w:rsidRPr="00DC7662" w:rsidRDefault="00DC7662">
      <w:pPr>
        <w:jc w:val="center"/>
        <w:rPr>
          <w:rFonts w:ascii="Algerian" w:hAnsi="Algerian"/>
          <w:b/>
          <w:sz w:val="36"/>
          <w:szCs w:val="36"/>
        </w:rPr>
      </w:pPr>
    </w:p>
    <w:p w:rsidR="00500C9F" w:rsidRDefault="007321C9" w:rsidP="000E31D5">
      <w:pPr>
        <w:spacing w:after="150" w:line="360" w:lineRule="auto"/>
        <w:ind w:left="1080" w:right="150"/>
        <w:jc w:val="center"/>
        <w:rPr>
          <w:b/>
          <w:bCs/>
          <w:color w:val="990000"/>
          <w:sz w:val="28"/>
          <w:szCs w:val="28"/>
        </w:rPr>
      </w:pPr>
      <w:r>
        <w:rPr>
          <w:b/>
          <w:bCs/>
          <w:color w:val="990000"/>
          <w:sz w:val="28"/>
          <w:szCs w:val="28"/>
        </w:rPr>
        <w:t xml:space="preserve"> </w:t>
      </w:r>
      <w:r w:rsidR="00AC5612">
        <w:rPr>
          <w:noProof/>
          <w:lang w:eastAsia="en-US"/>
        </w:rPr>
        <w:drawing>
          <wp:inline distT="0" distB="0" distL="0" distR="0" wp14:anchorId="5C3695D1" wp14:editId="6AA9BC60">
            <wp:extent cx="2513965" cy="2479878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56960" cy="252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5612" w:rsidRPr="00E0092C" w:rsidRDefault="00AC5612" w:rsidP="000E31D5">
      <w:pPr>
        <w:spacing w:after="150" w:line="360" w:lineRule="auto"/>
        <w:ind w:left="1080" w:right="150"/>
        <w:jc w:val="center"/>
        <w:rPr>
          <w:b/>
          <w:bCs/>
          <w:color w:val="990000"/>
        </w:rPr>
      </w:pPr>
      <w:proofErr w:type="gramStart"/>
      <w:r w:rsidRPr="00E0092C">
        <w:rPr>
          <w:b/>
          <w:bCs/>
          <w:color w:val="990000"/>
        </w:rPr>
        <w:t>1</w:t>
      </w:r>
      <w:proofErr w:type="gramEnd"/>
      <w:r w:rsidRPr="00E0092C">
        <w:rPr>
          <w:b/>
          <w:bCs/>
          <w:color w:val="990000"/>
        </w:rPr>
        <w:t xml:space="preserve"> down, 4 more final exams to go!  I can do it!</w:t>
      </w:r>
    </w:p>
    <w:p w:rsidR="00413F47" w:rsidRDefault="00413F47" w:rsidP="000E31D5">
      <w:pPr>
        <w:spacing w:after="150" w:line="360" w:lineRule="auto"/>
        <w:ind w:left="1080" w:right="150"/>
        <w:jc w:val="center"/>
        <w:rPr>
          <w:b/>
          <w:bCs/>
          <w:color w:val="990000"/>
          <w:sz w:val="28"/>
          <w:szCs w:val="28"/>
        </w:rPr>
      </w:pPr>
    </w:p>
    <w:p w:rsidR="00AC5612" w:rsidRPr="00AC5612" w:rsidRDefault="00D33F9E" w:rsidP="00AC5612">
      <w:pPr>
        <w:spacing w:after="150" w:line="360" w:lineRule="auto"/>
        <w:ind w:left="1080" w:right="150"/>
        <w:rPr>
          <w:bCs/>
          <w:color w:val="auto"/>
          <w:sz w:val="28"/>
          <w:szCs w:val="28"/>
        </w:rPr>
      </w:pPr>
      <w:r>
        <w:rPr>
          <w:b/>
          <w:bCs/>
          <w:color w:val="990000"/>
          <w:sz w:val="28"/>
          <w:szCs w:val="28"/>
        </w:rPr>
        <w:t xml:space="preserve">Sunday </w:t>
      </w:r>
      <w:r>
        <w:rPr>
          <w:bCs/>
          <w:color w:val="auto"/>
          <w:sz w:val="28"/>
          <w:szCs w:val="28"/>
        </w:rPr>
        <w:t>1</w:t>
      </w:r>
      <w:r w:rsidR="00AC5612">
        <w:rPr>
          <w:bCs/>
          <w:color w:val="auto"/>
          <w:sz w:val="28"/>
          <w:szCs w:val="28"/>
        </w:rPr>
        <w:t>– 4:30 pm</w:t>
      </w:r>
    </w:p>
    <w:p w:rsidR="00AC5612" w:rsidRDefault="00DC7662" w:rsidP="00AC5612">
      <w:pPr>
        <w:spacing w:after="150" w:line="360" w:lineRule="auto"/>
        <w:ind w:left="1080" w:right="150"/>
        <w:rPr>
          <w:bCs/>
          <w:color w:val="auto"/>
          <w:sz w:val="28"/>
          <w:szCs w:val="28"/>
        </w:rPr>
      </w:pPr>
      <w:r>
        <w:rPr>
          <w:b/>
          <w:bCs/>
          <w:color w:val="990000"/>
          <w:sz w:val="28"/>
          <w:szCs w:val="28"/>
        </w:rPr>
        <w:t xml:space="preserve">Monday </w:t>
      </w:r>
      <w:r w:rsidRPr="00DC7662">
        <w:rPr>
          <w:bCs/>
          <w:color w:val="auto"/>
          <w:sz w:val="28"/>
          <w:szCs w:val="28"/>
        </w:rPr>
        <w:t>2:30</w:t>
      </w:r>
      <w:r w:rsidR="00D33F9E" w:rsidRPr="00DC7662">
        <w:rPr>
          <w:bCs/>
          <w:color w:val="auto"/>
          <w:sz w:val="28"/>
          <w:szCs w:val="28"/>
        </w:rPr>
        <w:t xml:space="preserve"> </w:t>
      </w:r>
      <w:r w:rsidR="00D33F9E">
        <w:rPr>
          <w:bCs/>
          <w:color w:val="auto"/>
          <w:sz w:val="28"/>
          <w:szCs w:val="28"/>
        </w:rPr>
        <w:t>– 4:30</w:t>
      </w:r>
      <w:r w:rsidR="00AC5612">
        <w:rPr>
          <w:bCs/>
          <w:color w:val="auto"/>
          <w:sz w:val="28"/>
          <w:szCs w:val="28"/>
        </w:rPr>
        <w:t xml:space="preserve"> pm </w:t>
      </w:r>
    </w:p>
    <w:p w:rsidR="00AC5612" w:rsidRDefault="00AC5612" w:rsidP="00AC5612">
      <w:pPr>
        <w:spacing w:after="150" w:line="360" w:lineRule="auto"/>
        <w:ind w:left="1080" w:right="150"/>
        <w:rPr>
          <w:b/>
          <w:bCs/>
          <w:color w:val="990000"/>
          <w:sz w:val="28"/>
          <w:szCs w:val="28"/>
        </w:rPr>
      </w:pPr>
      <w:r>
        <w:rPr>
          <w:b/>
          <w:bCs/>
          <w:color w:val="990000"/>
          <w:sz w:val="28"/>
          <w:szCs w:val="28"/>
        </w:rPr>
        <w:t xml:space="preserve">Tuesday </w:t>
      </w:r>
      <w:r>
        <w:rPr>
          <w:bCs/>
          <w:color w:val="auto"/>
          <w:sz w:val="28"/>
          <w:szCs w:val="28"/>
        </w:rPr>
        <w:t>1</w:t>
      </w:r>
      <w:r w:rsidR="00D33F9E">
        <w:rPr>
          <w:bCs/>
          <w:color w:val="auto"/>
          <w:sz w:val="28"/>
          <w:szCs w:val="28"/>
        </w:rPr>
        <w:t xml:space="preserve"> – 3</w:t>
      </w:r>
      <w:r>
        <w:rPr>
          <w:bCs/>
          <w:color w:val="auto"/>
          <w:sz w:val="28"/>
          <w:szCs w:val="28"/>
        </w:rPr>
        <w:t xml:space="preserve"> pm</w:t>
      </w:r>
    </w:p>
    <w:p w:rsidR="00AC5612" w:rsidRDefault="00AC5612" w:rsidP="00AC5612">
      <w:pPr>
        <w:spacing w:after="150" w:line="360" w:lineRule="auto"/>
        <w:ind w:left="1080" w:right="150"/>
        <w:rPr>
          <w:b/>
          <w:bCs/>
          <w:color w:val="990000"/>
          <w:sz w:val="28"/>
          <w:szCs w:val="28"/>
        </w:rPr>
      </w:pPr>
      <w:r>
        <w:rPr>
          <w:b/>
          <w:bCs/>
          <w:color w:val="990000"/>
          <w:sz w:val="28"/>
          <w:szCs w:val="28"/>
        </w:rPr>
        <w:t xml:space="preserve">Wednesday </w:t>
      </w:r>
      <w:r w:rsidR="00D33F9E">
        <w:rPr>
          <w:bCs/>
          <w:color w:val="auto"/>
          <w:sz w:val="28"/>
          <w:szCs w:val="28"/>
        </w:rPr>
        <w:t>2:30 – 4:30 pm</w:t>
      </w:r>
      <w:bookmarkStart w:id="0" w:name="_GoBack"/>
      <w:bookmarkEnd w:id="0"/>
    </w:p>
    <w:p w:rsidR="00AC5612" w:rsidRDefault="00AC5612" w:rsidP="00AC5612">
      <w:pPr>
        <w:spacing w:after="150" w:line="360" w:lineRule="auto"/>
        <w:ind w:left="1080" w:right="150"/>
        <w:rPr>
          <w:b/>
          <w:bCs/>
          <w:color w:val="990000"/>
          <w:sz w:val="28"/>
          <w:szCs w:val="28"/>
        </w:rPr>
      </w:pPr>
      <w:r>
        <w:rPr>
          <w:b/>
          <w:bCs/>
          <w:color w:val="990000"/>
          <w:sz w:val="28"/>
          <w:szCs w:val="28"/>
        </w:rPr>
        <w:t xml:space="preserve">Thursday </w:t>
      </w:r>
      <w:r w:rsidR="00D33F9E">
        <w:rPr>
          <w:bCs/>
          <w:color w:val="auto"/>
          <w:sz w:val="28"/>
          <w:szCs w:val="28"/>
        </w:rPr>
        <w:t xml:space="preserve">10 am – noon </w:t>
      </w:r>
    </w:p>
    <w:p w:rsidR="00AC5612" w:rsidRDefault="00AC5612" w:rsidP="00AC5612">
      <w:pPr>
        <w:spacing w:after="150" w:line="360" w:lineRule="auto"/>
        <w:ind w:left="1080" w:right="150"/>
        <w:rPr>
          <w:b/>
          <w:bCs/>
          <w:color w:val="990000"/>
          <w:sz w:val="28"/>
          <w:szCs w:val="28"/>
        </w:rPr>
      </w:pPr>
      <w:r>
        <w:rPr>
          <w:b/>
          <w:bCs/>
          <w:color w:val="990000"/>
          <w:sz w:val="28"/>
          <w:szCs w:val="28"/>
        </w:rPr>
        <w:t xml:space="preserve">Friday </w:t>
      </w:r>
      <w:r w:rsidR="00D33F9E">
        <w:rPr>
          <w:bCs/>
          <w:color w:val="auto"/>
          <w:sz w:val="28"/>
          <w:szCs w:val="28"/>
        </w:rPr>
        <w:t xml:space="preserve">2 </w:t>
      </w:r>
      <w:r w:rsidR="00D33F9E">
        <w:rPr>
          <w:bCs/>
          <w:color w:val="auto"/>
          <w:sz w:val="28"/>
          <w:szCs w:val="28"/>
        </w:rPr>
        <w:t>–</w:t>
      </w:r>
      <w:r w:rsidR="00D33F9E">
        <w:rPr>
          <w:bCs/>
          <w:color w:val="auto"/>
          <w:sz w:val="28"/>
          <w:szCs w:val="28"/>
        </w:rPr>
        <w:t xml:space="preserve"> 4</w:t>
      </w:r>
      <w:r>
        <w:rPr>
          <w:bCs/>
          <w:color w:val="auto"/>
          <w:sz w:val="28"/>
          <w:szCs w:val="28"/>
        </w:rPr>
        <w:t xml:space="preserve"> pm</w:t>
      </w:r>
    </w:p>
    <w:p w:rsidR="00AC5612" w:rsidRDefault="00AC5612" w:rsidP="00AC5612">
      <w:pPr>
        <w:spacing w:after="150" w:line="360" w:lineRule="auto"/>
        <w:ind w:left="1080" w:right="150"/>
        <w:rPr>
          <w:b/>
          <w:bCs/>
          <w:color w:val="990000"/>
          <w:sz w:val="28"/>
          <w:szCs w:val="28"/>
        </w:rPr>
      </w:pPr>
      <w:r>
        <w:rPr>
          <w:b/>
          <w:bCs/>
          <w:color w:val="990000"/>
          <w:sz w:val="28"/>
          <w:szCs w:val="28"/>
        </w:rPr>
        <w:t xml:space="preserve">Saturday </w:t>
      </w:r>
      <w:r w:rsidR="00E0092C">
        <w:rPr>
          <w:bCs/>
          <w:color w:val="auto"/>
          <w:sz w:val="28"/>
          <w:szCs w:val="28"/>
        </w:rPr>
        <w:t xml:space="preserve">12:30 </w:t>
      </w:r>
      <w:r w:rsidR="00D33F9E">
        <w:rPr>
          <w:bCs/>
          <w:color w:val="auto"/>
          <w:sz w:val="28"/>
          <w:szCs w:val="28"/>
        </w:rPr>
        <w:t>– 3:00</w:t>
      </w:r>
      <w:r>
        <w:rPr>
          <w:bCs/>
          <w:color w:val="auto"/>
          <w:sz w:val="28"/>
          <w:szCs w:val="28"/>
        </w:rPr>
        <w:t xml:space="preserve"> pm</w:t>
      </w:r>
    </w:p>
    <w:p w:rsidR="00AC5612" w:rsidRDefault="00AC5612" w:rsidP="00AC5612">
      <w:pPr>
        <w:spacing w:after="150" w:line="360" w:lineRule="auto"/>
        <w:ind w:left="1080" w:right="150"/>
        <w:rPr>
          <w:b/>
          <w:bCs/>
          <w:color w:val="990000"/>
          <w:sz w:val="28"/>
          <w:szCs w:val="28"/>
        </w:rPr>
      </w:pPr>
    </w:p>
    <w:p w:rsidR="00AC5612" w:rsidRDefault="00AC5612" w:rsidP="00AC5612">
      <w:pPr>
        <w:spacing w:after="150" w:line="360" w:lineRule="auto"/>
        <w:ind w:left="1080" w:right="150"/>
        <w:rPr>
          <w:b/>
          <w:bCs/>
          <w:color w:val="990000"/>
          <w:sz w:val="28"/>
          <w:szCs w:val="28"/>
        </w:rPr>
      </w:pPr>
    </w:p>
    <w:p w:rsidR="00AC5612" w:rsidRPr="000E31D5" w:rsidRDefault="00AC5612" w:rsidP="00AC5612">
      <w:pPr>
        <w:spacing w:after="150" w:line="360" w:lineRule="auto"/>
        <w:ind w:right="150"/>
        <w:rPr>
          <w:b/>
          <w:bCs/>
          <w:color w:val="990000"/>
          <w:sz w:val="28"/>
          <w:szCs w:val="28"/>
        </w:rPr>
      </w:pPr>
    </w:p>
    <w:sectPr w:rsidR="00AC5612" w:rsidRPr="000E31D5" w:rsidSect="006A27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46D8"/>
    <w:multiLevelType w:val="hybridMultilevel"/>
    <w:tmpl w:val="DFC2C62E"/>
    <w:lvl w:ilvl="0" w:tplc="530AFB54">
      <w:start w:val="3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CDC0741"/>
    <w:multiLevelType w:val="hybridMultilevel"/>
    <w:tmpl w:val="D1DC9ECC"/>
    <w:lvl w:ilvl="0" w:tplc="67767C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17870"/>
    <w:multiLevelType w:val="hybridMultilevel"/>
    <w:tmpl w:val="DEF021B0"/>
    <w:lvl w:ilvl="0" w:tplc="574C713E">
      <w:start w:val="1"/>
      <w:numFmt w:val="lowerLetter"/>
      <w:lvlText w:val="(%1)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317AD"/>
    <w:multiLevelType w:val="hybridMultilevel"/>
    <w:tmpl w:val="3D848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34FE3"/>
    <w:multiLevelType w:val="singleLevel"/>
    <w:tmpl w:val="FA60EBEC"/>
    <w:lvl w:ilvl="0">
      <w:start w:val="1"/>
      <w:numFmt w:val="upp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5" w15:restartNumberingAfterBreak="0">
    <w:nsid w:val="26497A72"/>
    <w:multiLevelType w:val="hybridMultilevel"/>
    <w:tmpl w:val="3996ACDC"/>
    <w:lvl w:ilvl="0" w:tplc="E4927A6E">
      <w:start w:val="1"/>
      <w:numFmt w:val="lowerLetter"/>
      <w:lvlText w:val="(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7612B"/>
    <w:multiLevelType w:val="hybridMultilevel"/>
    <w:tmpl w:val="79006EEC"/>
    <w:lvl w:ilvl="0" w:tplc="0409000F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42476242"/>
    <w:multiLevelType w:val="hybridMultilevel"/>
    <w:tmpl w:val="33FA7B7E"/>
    <w:lvl w:ilvl="0" w:tplc="E1646B7E">
      <w:start w:val="10"/>
      <w:numFmt w:val="decimal"/>
      <w:lvlText w:val="%1."/>
      <w:lvlJc w:val="left"/>
      <w:pPr>
        <w:tabs>
          <w:tab w:val="num" w:pos="660"/>
        </w:tabs>
        <w:ind w:left="660" w:hanging="57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437C2FDF"/>
    <w:multiLevelType w:val="hybridMultilevel"/>
    <w:tmpl w:val="6A1E792E"/>
    <w:lvl w:ilvl="0" w:tplc="11EC1058">
      <w:start w:val="2"/>
      <w:numFmt w:val="lowerLetter"/>
      <w:lvlText w:val="(%1)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4B644B7"/>
    <w:multiLevelType w:val="hybridMultilevel"/>
    <w:tmpl w:val="452C0682"/>
    <w:lvl w:ilvl="0" w:tplc="4836AF8C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4A68D7"/>
    <w:multiLevelType w:val="hybridMultilevel"/>
    <w:tmpl w:val="7904EE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7B6AF2"/>
    <w:multiLevelType w:val="hybridMultilevel"/>
    <w:tmpl w:val="72D00F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F54A23"/>
    <w:multiLevelType w:val="hybridMultilevel"/>
    <w:tmpl w:val="7690E9F4"/>
    <w:lvl w:ilvl="0" w:tplc="F3F0E66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E54625"/>
    <w:multiLevelType w:val="hybridMultilevel"/>
    <w:tmpl w:val="B6E037E0"/>
    <w:lvl w:ilvl="0" w:tplc="4302188A">
      <w:start w:val="14"/>
      <w:numFmt w:val="bullet"/>
      <w:lvlText w:val="-"/>
      <w:lvlJc w:val="left"/>
      <w:pPr>
        <w:ind w:left="41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4" w15:restartNumberingAfterBreak="0">
    <w:nsid w:val="67434993"/>
    <w:multiLevelType w:val="hybridMultilevel"/>
    <w:tmpl w:val="4776FF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E4466"/>
    <w:multiLevelType w:val="hybridMultilevel"/>
    <w:tmpl w:val="FA46008A"/>
    <w:lvl w:ilvl="0" w:tplc="9F46E2CA">
      <w:start w:val="14"/>
      <w:numFmt w:val="bullet"/>
      <w:lvlText w:val="-"/>
      <w:lvlJc w:val="left"/>
      <w:pPr>
        <w:ind w:left="450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6" w15:restartNumberingAfterBreak="0">
    <w:nsid w:val="71D11C44"/>
    <w:multiLevelType w:val="hybridMultilevel"/>
    <w:tmpl w:val="FD5E8B62"/>
    <w:lvl w:ilvl="0" w:tplc="ADF4FF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84B9B"/>
    <w:multiLevelType w:val="hybridMultilevel"/>
    <w:tmpl w:val="5DE0D706"/>
    <w:lvl w:ilvl="0" w:tplc="04090001">
      <w:start w:val="1"/>
      <w:numFmt w:val="bullet"/>
      <w:lvlText w:val=""/>
      <w:lvlJc w:val="left"/>
      <w:pPr>
        <w:ind w:left="-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8" w15:restartNumberingAfterBreak="0">
    <w:nsid w:val="7B816780"/>
    <w:multiLevelType w:val="hybridMultilevel"/>
    <w:tmpl w:val="262A5BA8"/>
    <w:lvl w:ilvl="0" w:tplc="165622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771F4C"/>
    <w:multiLevelType w:val="hybridMultilevel"/>
    <w:tmpl w:val="C2FA8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7"/>
  </w:num>
  <w:num w:numId="3">
    <w:abstractNumId w:val="3"/>
  </w:num>
  <w:num w:numId="4">
    <w:abstractNumId w:val="11"/>
  </w:num>
  <w:num w:numId="5">
    <w:abstractNumId w:val="14"/>
  </w:num>
  <w:num w:numId="6">
    <w:abstractNumId w:val="10"/>
  </w:num>
  <w:num w:numId="7">
    <w:abstractNumId w:val="0"/>
  </w:num>
  <w:num w:numId="8">
    <w:abstractNumId w:val="16"/>
  </w:num>
  <w:num w:numId="9">
    <w:abstractNumId w:val="8"/>
  </w:num>
  <w:num w:numId="10">
    <w:abstractNumId w:val="6"/>
  </w:num>
  <w:num w:numId="11">
    <w:abstractNumId w:val="4"/>
  </w:num>
  <w:num w:numId="12">
    <w:abstractNumId w:val="7"/>
  </w:num>
  <w:num w:numId="13">
    <w:abstractNumId w:val="2"/>
  </w:num>
  <w:num w:numId="14">
    <w:abstractNumId w:val="5"/>
  </w:num>
  <w:num w:numId="15">
    <w:abstractNumId w:val="18"/>
  </w:num>
  <w:num w:numId="16">
    <w:abstractNumId w:val="13"/>
  </w:num>
  <w:num w:numId="17">
    <w:abstractNumId w:val="15"/>
  </w:num>
  <w:num w:numId="18">
    <w:abstractNumId w:val="1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LOwtDAwMzYytLRQ0lEKTi0uzszPAykwqgUAxrd86iwAAAA="/>
  </w:docVars>
  <w:rsids>
    <w:rsidRoot w:val="00185A2F"/>
    <w:rsid w:val="00005A78"/>
    <w:rsid w:val="00023C48"/>
    <w:rsid w:val="0003344F"/>
    <w:rsid w:val="00073FAB"/>
    <w:rsid w:val="000811E8"/>
    <w:rsid w:val="00093AB6"/>
    <w:rsid w:val="000A3D52"/>
    <w:rsid w:val="000B1C10"/>
    <w:rsid w:val="000B6EE0"/>
    <w:rsid w:val="000B769A"/>
    <w:rsid w:val="000C6925"/>
    <w:rsid w:val="000E0344"/>
    <w:rsid w:val="000E31D5"/>
    <w:rsid w:val="000F7C7C"/>
    <w:rsid w:val="00107109"/>
    <w:rsid w:val="00113C5A"/>
    <w:rsid w:val="00121CD6"/>
    <w:rsid w:val="0012352A"/>
    <w:rsid w:val="00150335"/>
    <w:rsid w:val="00155E8D"/>
    <w:rsid w:val="0016136A"/>
    <w:rsid w:val="00162009"/>
    <w:rsid w:val="00185A2F"/>
    <w:rsid w:val="001C2834"/>
    <w:rsid w:val="001D1E5C"/>
    <w:rsid w:val="001F0AB8"/>
    <w:rsid w:val="00203FC6"/>
    <w:rsid w:val="0020786B"/>
    <w:rsid w:val="00215E3B"/>
    <w:rsid w:val="002170F1"/>
    <w:rsid w:val="00217F32"/>
    <w:rsid w:val="00230C85"/>
    <w:rsid w:val="002427DD"/>
    <w:rsid w:val="00245B9D"/>
    <w:rsid w:val="00255576"/>
    <w:rsid w:val="002851AB"/>
    <w:rsid w:val="00292D46"/>
    <w:rsid w:val="002D05FD"/>
    <w:rsid w:val="002F2D34"/>
    <w:rsid w:val="00322188"/>
    <w:rsid w:val="00372498"/>
    <w:rsid w:val="00373F60"/>
    <w:rsid w:val="003A0F0B"/>
    <w:rsid w:val="003B3C3C"/>
    <w:rsid w:val="003B5001"/>
    <w:rsid w:val="003F0F51"/>
    <w:rsid w:val="003F6DA8"/>
    <w:rsid w:val="0040169B"/>
    <w:rsid w:val="00413F47"/>
    <w:rsid w:val="004336F7"/>
    <w:rsid w:val="00435502"/>
    <w:rsid w:val="00437638"/>
    <w:rsid w:val="00470B1F"/>
    <w:rsid w:val="00477723"/>
    <w:rsid w:val="0048446E"/>
    <w:rsid w:val="004A4E22"/>
    <w:rsid w:val="004D451C"/>
    <w:rsid w:val="004D570D"/>
    <w:rsid w:val="004D66A6"/>
    <w:rsid w:val="00500C9F"/>
    <w:rsid w:val="005223DA"/>
    <w:rsid w:val="00555D40"/>
    <w:rsid w:val="00570E9C"/>
    <w:rsid w:val="005B7E9F"/>
    <w:rsid w:val="0060729D"/>
    <w:rsid w:val="00627C0C"/>
    <w:rsid w:val="00632E0B"/>
    <w:rsid w:val="00642078"/>
    <w:rsid w:val="00652A3B"/>
    <w:rsid w:val="0066496D"/>
    <w:rsid w:val="006708D1"/>
    <w:rsid w:val="00680222"/>
    <w:rsid w:val="00681E5E"/>
    <w:rsid w:val="006927BC"/>
    <w:rsid w:val="00697709"/>
    <w:rsid w:val="006A276F"/>
    <w:rsid w:val="006B3805"/>
    <w:rsid w:val="006B56FA"/>
    <w:rsid w:val="006C0093"/>
    <w:rsid w:val="006C1816"/>
    <w:rsid w:val="006D16AD"/>
    <w:rsid w:val="006D3AD6"/>
    <w:rsid w:val="006D3E6C"/>
    <w:rsid w:val="006F1EC9"/>
    <w:rsid w:val="00703BD5"/>
    <w:rsid w:val="007321C9"/>
    <w:rsid w:val="00735EFB"/>
    <w:rsid w:val="00747B05"/>
    <w:rsid w:val="00756A8A"/>
    <w:rsid w:val="00761D12"/>
    <w:rsid w:val="00762FCB"/>
    <w:rsid w:val="00767C83"/>
    <w:rsid w:val="007740A4"/>
    <w:rsid w:val="0077459E"/>
    <w:rsid w:val="007D3A62"/>
    <w:rsid w:val="0082067C"/>
    <w:rsid w:val="008224B5"/>
    <w:rsid w:val="00831EB4"/>
    <w:rsid w:val="008376A2"/>
    <w:rsid w:val="00847BCB"/>
    <w:rsid w:val="00850CC0"/>
    <w:rsid w:val="00871B40"/>
    <w:rsid w:val="008834BD"/>
    <w:rsid w:val="008B17DD"/>
    <w:rsid w:val="008C0B77"/>
    <w:rsid w:val="008C1A23"/>
    <w:rsid w:val="008C4984"/>
    <w:rsid w:val="008C6FBD"/>
    <w:rsid w:val="008E637D"/>
    <w:rsid w:val="008F5509"/>
    <w:rsid w:val="00901FE4"/>
    <w:rsid w:val="00917A0F"/>
    <w:rsid w:val="0096640D"/>
    <w:rsid w:val="00990027"/>
    <w:rsid w:val="009954CF"/>
    <w:rsid w:val="009E5B99"/>
    <w:rsid w:val="009F1176"/>
    <w:rsid w:val="00A002E5"/>
    <w:rsid w:val="00A065C2"/>
    <w:rsid w:val="00A13F0A"/>
    <w:rsid w:val="00A5002D"/>
    <w:rsid w:val="00A53BED"/>
    <w:rsid w:val="00A6246F"/>
    <w:rsid w:val="00A77FA8"/>
    <w:rsid w:val="00A94FDA"/>
    <w:rsid w:val="00AC5612"/>
    <w:rsid w:val="00AD1997"/>
    <w:rsid w:val="00AD1BBE"/>
    <w:rsid w:val="00AF1415"/>
    <w:rsid w:val="00B016D8"/>
    <w:rsid w:val="00B0219E"/>
    <w:rsid w:val="00B04C5C"/>
    <w:rsid w:val="00B40595"/>
    <w:rsid w:val="00B55150"/>
    <w:rsid w:val="00B6445D"/>
    <w:rsid w:val="00B80427"/>
    <w:rsid w:val="00B8532E"/>
    <w:rsid w:val="00B918A0"/>
    <w:rsid w:val="00BB22FA"/>
    <w:rsid w:val="00BC6FCF"/>
    <w:rsid w:val="00BD2A33"/>
    <w:rsid w:val="00C050A4"/>
    <w:rsid w:val="00C065BC"/>
    <w:rsid w:val="00C103F7"/>
    <w:rsid w:val="00C13E64"/>
    <w:rsid w:val="00C20043"/>
    <w:rsid w:val="00C454FE"/>
    <w:rsid w:val="00C81599"/>
    <w:rsid w:val="00C91F6E"/>
    <w:rsid w:val="00CA09C5"/>
    <w:rsid w:val="00CF7236"/>
    <w:rsid w:val="00D14DE3"/>
    <w:rsid w:val="00D20997"/>
    <w:rsid w:val="00D22565"/>
    <w:rsid w:val="00D33F9E"/>
    <w:rsid w:val="00D56AA1"/>
    <w:rsid w:val="00D87E9B"/>
    <w:rsid w:val="00DC204E"/>
    <w:rsid w:val="00DC7662"/>
    <w:rsid w:val="00DD7038"/>
    <w:rsid w:val="00DE7AC8"/>
    <w:rsid w:val="00DF3D6A"/>
    <w:rsid w:val="00E0092C"/>
    <w:rsid w:val="00E02C43"/>
    <w:rsid w:val="00E06AAA"/>
    <w:rsid w:val="00E077D4"/>
    <w:rsid w:val="00E1376C"/>
    <w:rsid w:val="00E30A5D"/>
    <w:rsid w:val="00E33C85"/>
    <w:rsid w:val="00E34329"/>
    <w:rsid w:val="00E34484"/>
    <w:rsid w:val="00E50EB3"/>
    <w:rsid w:val="00E53D74"/>
    <w:rsid w:val="00E57142"/>
    <w:rsid w:val="00E6486A"/>
    <w:rsid w:val="00E66329"/>
    <w:rsid w:val="00E76CF2"/>
    <w:rsid w:val="00E81D14"/>
    <w:rsid w:val="00E909D1"/>
    <w:rsid w:val="00EA368C"/>
    <w:rsid w:val="00ED19EE"/>
    <w:rsid w:val="00ED493B"/>
    <w:rsid w:val="00ED4E44"/>
    <w:rsid w:val="00EF56C3"/>
    <w:rsid w:val="00EF6DCB"/>
    <w:rsid w:val="00F012E9"/>
    <w:rsid w:val="00F01629"/>
    <w:rsid w:val="00F24A7E"/>
    <w:rsid w:val="00F41875"/>
    <w:rsid w:val="00F60DEA"/>
    <w:rsid w:val="00F64F5A"/>
    <w:rsid w:val="00F71AB7"/>
    <w:rsid w:val="00FB5149"/>
    <w:rsid w:val="00FE04A4"/>
    <w:rsid w:val="00FE59A8"/>
    <w:rsid w:val="00FF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579AA9"/>
  <w15:docId w15:val="{1DF0D01A-E02D-4C33-A9CF-AC3CF8FCC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F71AB7"/>
    <w:pPr>
      <w:spacing w:before="100" w:beforeAutospacing="1" w:after="100" w:afterAutospacing="1"/>
      <w:outlineLvl w:val="2"/>
    </w:pPr>
    <w:rPr>
      <w:b/>
      <w:bCs/>
      <w:color w:val="auto"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uiPriority w:val="99"/>
    <w:rsid w:val="00DC204E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CF7236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850CC0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link w:val="PlainText"/>
    <w:rsid w:val="00850CC0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rsid w:val="00F71AB7"/>
    <w:rPr>
      <w:rFonts w:eastAsia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ED4E44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831E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31EB4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0E31D5"/>
    <w:rPr>
      <w:color w:val="808080"/>
    </w:rPr>
  </w:style>
  <w:style w:type="character" w:styleId="Strong">
    <w:name w:val="Strong"/>
    <w:basedOn w:val="DefaultParagraphFont"/>
    <w:uiPriority w:val="22"/>
    <w:qFormat/>
    <w:rsid w:val="00AC56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2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1586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85904">
      <w:bodyDiv w:val="1"/>
      <w:marLeft w:val="150"/>
      <w:marRight w:val="75"/>
      <w:marTop w:val="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hrs</vt:lpstr>
    </vt:vector>
  </TitlesOfParts>
  <Company>Loyola University Chicago</Company>
  <LinksUpToDate>false</LinksUpToDate>
  <CharactersWithSpaces>233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hrs</dc:title>
  <dc:creator>ajs</dc:creator>
  <cp:lastModifiedBy>Saleski, Alan</cp:lastModifiedBy>
  <cp:revision>6</cp:revision>
  <cp:lastPrinted>2018-12-06T15:39:00Z</cp:lastPrinted>
  <dcterms:created xsi:type="dcterms:W3CDTF">2018-12-06T15:09:00Z</dcterms:created>
  <dcterms:modified xsi:type="dcterms:W3CDTF">2018-12-06T15:41:00Z</dcterms:modified>
</cp:coreProperties>
</file>